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78CE" w:rsidRPr="00B57537" w:rsidRDefault="00DA78CE" w:rsidP="00E05AAE">
      <w:pPr>
        <w:pStyle w:val="Title"/>
      </w:pPr>
      <w:r w:rsidRPr="00B57537">
        <w:t>Project Proposal</w:t>
      </w:r>
    </w:p>
    <w:p w:rsidR="00DA78CE" w:rsidRPr="00B57537" w:rsidRDefault="007432BD" w:rsidP="00E05AAE">
      <w:pPr>
        <w:pStyle w:val="Title"/>
      </w:pPr>
      <w:r w:rsidRPr="00B57537">
        <w:t>Assig</w:t>
      </w:r>
      <w:r w:rsidR="000C2924" w:rsidRPr="00B57537">
        <w:t>nment</w:t>
      </w:r>
      <w:r w:rsidR="000C2A8D">
        <w:t xml:space="preserve"> Management System</w:t>
      </w:r>
    </w:p>
    <w:p w:rsidR="00DA78CE" w:rsidRDefault="00B57537" w:rsidP="00E05AAE">
      <w:pPr>
        <w:pStyle w:val="Title"/>
      </w:pPr>
      <w:r>
        <w:t>Course: SE505</w:t>
      </w:r>
      <w:r w:rsidR="00DA78CE" w:rsidRPr="00B57537">
        <w:t xml:space="preserve"> Software Project Lab –</w:t>
      </w:r>
      <w:r w:rsidR="007160DA" w:rsidRPr="00B57537">
        <w:t xml:space="preserve"> II</w:t>
      </w:r>
    </w:p>
    <w:p w:rsidR="001D41D1" w:rsidRPr="001D41D1" w:rsidRDefault="001D41D1" w:rsidP="00E05AAE"/>
    <w:p w:rsidR="00DA78CE" w:rsidRDefault="00DA78CE" w:rsidP="009D5609">
      <w:pPr>
        <w:jc w:val="center"/>
      </w:pPr>
      <w:r>
        <w:t>Submitted b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A78CE" w:rsidTr="00A555B2">
        <w:tc>
          <w:tcPr>
            <w:tcW w:w="3116" w:type="dxa"/>
          </w:tcPr>
          <w:p w:rsidR="00DA78CE" w:rsidRPr="00E05AAE" w:rsidRDefault="00DA78CE" w:rsidP="00E05AAE">
            <w:r w:rsidRPr="00E05AAE">
              <w:t>Tulshi Chandra Das</w:t>
            </w:r>
          </w:p>
        </w:tc>
        <w:tc>
          <w:tcPr>
            <w:tcW w:w="3117" w:type="dxa"/>
          </w:tcPr>
          <w:p w:rsidR="00DA78CE" w:rsidRPr="00B5757C" w:rsidRDefault="00376543" w:rsidP="00E05AAE">
            <w:pPr>
              <w:rPr>
                <w:sz w:val="28"/>
                <w:szCs w:val="28"/>
              </w:rPr>
            </w:pPr>
            <w:r>
              <w:t>Roll</w:t>
            </w:r>
            <w:r w:rsidR="00DA78CE" w:rsidRPr="00B5757C">
              <w:t>: BSSE0811</w:t>
            </w:r>
          </w:p>
        </w:tc>
        <w:tc>
          <w:tcPr>
            <w:tcW w:w="3117" w:type="dxa"/>
          </w:tcPr>
          <w:p w:rsidR="00DA78CE" w:rsidRPr="00B5757C" w:rsidRDefault="00DA78CE" w:rsidP="00E05AAE">
            <w:r w:rsidRPr="00B5757C">
              <w:t>2015-16</w:t>
            </w:r>
          </w:p>
        </w:tc>
      </w:tr>
      <w:tr w:rsidR="007160DA" w:rsidTr="00A555B2">
        <w:tc>
          <w:tcPr>
            <w:tcW w:w="3116" w:type="dxa"/>
          </w:tcPr>
          <w:p w:rsidR="007160DA" w:rsidRPr="00B5757C" w:rsidRDefault="00E3006C" w:rsidP="00B5757C">
            <w:r w:rsidRPr="00B5757C">
              <w:t>Ma</w:t>
            </w:r>
            <w:r w:rsidR="007160DA" w:rsidRPr="00B5757C">
              <w:t>lo</w:t>
            </w:r>
            <w:r w:rsidR="001819FA" w:rsidRPr="00B5757C">
              <w:t>y</w:t>
            </w:r>
            <w:r w:rsidR="007160DA" w:rsidRPr="00B5757C">
              <w:t xml:space="preserve"> Kanti Sarkar</w:t>
            </w:r>
          </w:p>
        </w:tc>
        <w:tc>
          <w:tcPr>
            <w:tcW w:w="3117" w:type="dxa"/>
          </w:tcPr>
          <w:p w:rsidR="007160DA" w:rsidRPr="00B5757C" w:rsidRDefault="007160DA" w:rsidP="00B5757C">
            <w:r w:rsidRPr="00B5757C">
              <w:t>Roll:</w:t>
            </w:r>
            <w:r w:rsidR="00F20EF3">
              <w:t xml:space="preserve"> </w:t>
            </w:r>
            <w:r w:rsidRPr="00B5757C">
              <w:t>BSSE0834</w:t>
            </w:r>
          </w:p>
        </w:tc>
        <w:tc>
          <w:tcPr>
            <w:tcW w:w="3117" w:type="dxa"/>
          </w:tcPr>
          <w:p w:rsidR="007160DA" w:rsidRPr="00B5757C" w:rsidRDefault="007160DA" w:rsidP="00B5757C">
            <w:r w:rsidRPr="00B5757C">
              <w:t>2015-16</w:t>
            </w:r>
          </w:p>
        </w:tc>
      </w:tr>
    </w:tbl>
    <w:p w:rsidR="00DA78CE" w:rsidRDefault="00DA78CE" w:rsidP="00E05AAE"/>
    <w:p w:rsidR="00DA78CE" w:rsidRDefault="00DA78CE" w:rsidP="00776436">
      <w:pPr>
        <w:jc w:val="center"/>
      </w:pPr>
      <w:r w:rsidRPr="00B82D3F">
        <w:t>Document Version: 1.0</w:t>
      </w:r>
    </w:p>
    <w:p w:rsidR="00DA78CE" w:rsidRDefault="00DA78CE" w:rsidP="00E05AAE"/>
    <w:p w:rsidR="00DA78CE" w:rsidRDefault="00DA78CE" w:rsidP="00E05AAE"/>
    <w:p w:rsidR="003F530D" w:rsidRDefault="003F530D" w:rsidP="00E05AAE"/>
    <w:p w:rsidR="003F530D" w:rsidRDefault="003F530D" w:rsidP="006B67AB">
      <w:pPr>
        <w:jc w:val="center"/>
      </w:pPr>
      <w:r>
        <w:t>Supervised by</w:t>
      </w:r>
    </w:p>
    <w:p w:rsidR="006B67AB" w:rsidRDefault="006B67AB" w:rsidP="006B67AB">
      <w:pPr>
        <w:jc w:val="center"/>
      </w:pPr>
      <w:r>
        <w:t>Amit Seal Ami</w:t>
      </w:r>
    </w:p>
    <w:p w:rsidR="000B0428" w:rsidRDefault="006B67AB" w:rsidP="006B67AB">
      <w:pPr>
        <w:jc w:val="center"/>
      </w:pPr>
      <w:r>
        <w:t>Lecturer,</w:t>
      </w:r>
    </w:p>
    <w:p w:rsidR="000B0428" w:rsidRDefault="000B0428" w:rsidP="006B67AB">
      <w:pPr>
        <w:jc w:val="center"/>
      </w:pPr>
      <w:r>
        <w:rPr>
          <w:shd w:val="clear" w:color="auto" w:fill="FFFFFF"/>
        </w:rPr>
        <w:t xml:space="preserve">Institute </w:t>
      </w:r>
      <w:r w:rsidRPr="00021369">
        <w:rPr>
          <w:noProof/>
          <w:shd w:val="clear" w:color="auto" w:fill="FFFFFF"/>
        </w:rPr>
        <w:t>of</w:t>
      </w:r>
      <w:r>
        <w:rPr>
          <w:shd w:val="clear" w:color="auto" w:fill="FFFFFF"/>
        </w:rPr>
        <w:t xml:space="preserve"> Information Technology,</w:t>
      </w:r>
    </w:p>
    <w:p w:rsidR="006B67AB" w:rsidRDefault="000B0428" w:rsidP="006B67AB">
      <w:pPr>
        <w:jc w:val="center"/>
      </w:pPr>
      <w:r>
        <w:t>University of Dhaka</w:t>
      </w:r>
    </w:p>
    <w:p w:rsidR="0072168A" w:rsidRDefault="0072168A" w:rsidP="006B67AB">
      <w:pPr>
        <w:jc w:val="center"/>
      </w:pPr>
    </w:p>
    <w:p w:rsidR="0072168A" w:rsidRPr="005A6802" w:rsidRDefault="0072168A" w:rsidP="006B67AB">
      <w:pPr>
        <w:jc w:val="center"/>
      </w:pPr>
    </w:p>
    <w:p w:rsidR="00DA78CE" w:rsidRPr="005A6802" w:rsidRDefault="00DA78CE" w:rsidP="005B7164">
      <w:pPr>
        <w:jc w:val="center"/>
      </w:pPr>
      <w:r w:rsidRPr="005A6802">
        <w:t>Submitted to</w:t>
      </w:r>
    </w:p>
    <w:p w:rsidR="00DA78CE" w:rsidRDefault="00F3697F" w:rsidP="00F3697F">
      <w:pPr>
        <w:jc w:val="center"/>
        <w:rPr>
          <w:shd w:val="clear" w:color="auto" w:fill="FFFFFF"/>
        </w:rPr>
      </w:pPr>
      <w:r>
        <w:rPr>
          <w:shd w:val="clear" w:color="auto" w:fill="FFFFFF"/>
        </w:rPr>
        <w:t>Manager SPL 2</w:t>
      </w:r>
      <w:r w:rsidR="00D839C4">
        <w:rPr>
          <w:shd w:val="clear" w:color="auto" w:fill="FFFFFF"/>
        </w:rPr>
        <w:t>,</w:t>
      </w:r>
    </w:p>
    <w:p w:rsidR="00EF4210" w:rsidRDefault="00EF4210" w:rsidP="00F3697F">
      <w:pPr>
        <w:jc w:val="center"/>
        <w:rPr>
          <w:shd w:val="clear" w:color="auto" w:fill="FFFFFF"/>
        </w:rPr>
      </w:pPr>
      <w:r>
        <w:rPr>
          <w:shd w:val="clear" w:color="auto" w:fill="FFFFFF"/>
        </w:rPr>
        <w:t xml:space="preserve">Institute </w:t>
      </w:r>
      <w:r w:rsidRPr="00021369">
        <w:rPr>
          <w:noProof/>
          <w:shd w:val="clear" w:color="auto" w:fill="FFFFFF"/>
        </w:rPr>
        <w:t>of</w:t>
      </w:r>
      <w:r>
        <w:rPr>
          <w:shd w:val="clear" w:color="auto" w:fill="FFFFFF"/>
        </w:rPr>
        <w:t xml:space="preserve"> Information Technology</w:t>
      </w:r>
      <w:r w:rsidR="004F0AEC">
        <w:rPr>
          <w:shd w:val="clear" w:color="auto" w:fill="FFFFFF"/>
        </w:rPr>
        <w:t>,</w:t>
      </w:r>
    </w:p>
    <w:p w:rsidR="004F0AEC" w:rsidRDefault="004F0AEC" w:rsidP="00F3697F">
      <w:pPr>
        <w:jc w:val="center"/>
        <w:rPr>
          <w:shd w:val="clear" w:color="auto" w:fill="FFFFFF"/>
        </w:rPr>
      </w:pPr>
      <w:r>
        <w:rPr>
          <w:shd w:val="clear" w:color="auto" w:fill="FFFFFF"/>
        </w:rPr>
        <w:t>University of Dhaka</w:t>
      </w:r>
    </w:p>
    <w:p w:rsidR="00EF4210" w:rsidRDefault="00EF4210" w:rsidP="00F3697F">
      <w:pPr>
        <w:jc w:val="center"/>
        <w:rPr>
          <w:shd w:val="clear" w:color="auto" w:fill="FFFFFF"/>
        </w:rPr>
      </w:pPr>
    </w:p>
    <w:p w:rsidR="00EF4210" w:rsidRDefault="00EF4210" w:rsidP="00F3697F">
      <w:pPr>
        <w:jc w:val="center"/>
      </w:pPr>
    </w:p>
    <w:p w:rsidR="00DA78CE" w:rsidRDefault="00DA78CE" w:rsidP="00E05AAE"/>
    <w:p w:rsidR="00DA78CE" w:rsidRDefault="00DA78CE" w:rsidP="00776436">
      <w:pPr>
        <w:jc w:val="center"/>
      </w:pPr>
      <w:r w:rsidRPr="009E5AF4">
        <w:rPr>
          <w:noProof/>
        </w:rPr>
        <w:drawing>
          <wp:inline distT="0" distB="0" distL="0" distR="0" wp14:anchorId="19DF6D03" wp14:editId="2B65CE1A">
            <wp:extent cx="676275" cy="371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78CE" w:rsidRPr="00D21E4A" w:rsidRDefault="00DA78CE" w:rsidP="00776436">
      <w:pPr>
        <w:jc w:val="center"/>
      </w:pPr>
      <w:r w:rsidRPr="00D21E4A">
        <w:t xml:space="preserve">Institute </w:t>
      </w:r>
      <w:r w:rsidRPr="00021369">
        <w:rPr>
          <w:noProof/>
        </w:rPr>
        <w:t>of</w:t>
      </w:r>
      <w:r w:rsidRPr="00D21E4A">
        <w:t xml:space="preserve"> Information Technology</w:t>
      </w:r>
    </w:p>
    <w:p w:rsidR="00DA78CE" w:rsidRDefault="00DA78CE" w:rsidP="00776436">
      <w:pPr>
        <w:jc w:val="center"/>
      </w:pPr>
      <w:r w:rsidRPr="00D21E4A">
        <w:t>University of Dhaka</w:t>
      </w:r>
    </w:p>
    <w:p w:rsidR="00CD31BA" w:rsidRDefault="00664C28" w:rsidP="00FC527C">
      <w:pPr>
        <w:jc w:val="center"/>
        <w:sectPr w:rsidR="00CD31BA" w:rsidSect="00651FF9">
          <w:footerReference w:type="default" r:id="rId8"/>
          <w:pgSz w:w="12240" w:h="15840"/>
          <w:pgMar w:top="1440" w:right="1440" w:bottom="1440" w:left="1440" w:header="720" w:footer="864" w:gutter="0"/>
          <w:pgNumType w:fmt="lowerRoman" w:start="1"/>
          <w:cols w:space="720"/>
          <w:titlePg/>
          <w:docGrid w:linePitch="360"/>
        </w:sectPr>
      </w:pPr>
      <w:r>
        <w:t>25.01.2018</w:t>
      </w:r>
    </w:p>
    <w:p w:rsidR="00D3194E" w:rsidRDefault="00D3194E" w:rsidP="00560C33">
      <w:pPr>
        <w:jc w:val="both"/>
      </w:pPr>
      <w:r>
        <w:lastRenderedPageBreak/>
        <w:t xml:space="preserve">Date: </w:t>
      </w:r>
      <w:r w:rsidR="00620C84">
        <w:t>28</w:t>
      </w:r>
      <w:r w:rsidR="00151D92">
        <w:t xml:space="preserve"> February 2018</w:t>
      </w:r>
    </w:p>
    <w:p w:rsidR="00D3194E" w:rsidRDefault="00D3194E" w:rsidP="00560C33">
      <w:pPr>
        <w:jc w:val="both"/>
        <w:rPr>
          <w:rFonts w:eastAsia="Times New Roman"/>
        </w:rPr>
      </w:pPr>
    </w:p>
    <w:p w:rsidR="00D3194E" w:rsidRDefault="00606CEC" w:rsidP="00560C33">
      <w:pPr>
        <w:jc w:val="both"/>
      </w:pPr>
      <w:r>
        <w:t>The SPL-II Program C</w:t>
      </w:r>
      <w:r w:rsidR="00524469">
        <w:t>ommittee</w:t>
      </w:r>
    </w:p>
    <w:p w:rsidR="00D3194E" w:rsidRDefault="00D3194E" w:rsidP="00560C33">
      <w:pPr>
        <w:jc w:val="both"/>
        <w:rPr>
          <w:rFonts w:eastAsia="Times New Roman"/>
        </w:rPr>
      </w:pPr>
    </w:p>
    <w:p w:rsidR="00D3194E" w:rsidRDefault="00D3194E" w:rsidP="00560C33">
      <w:pPr>
        <w:jc w:val="both"/>
      </w:pPr>
      <w:r>
        <w:t>Institute of Information Technology, University of Dhaka</w:t>
      </w:r>
    </w:p>
    <w:p w:rsidR="00D3194E" w:rsidRDefault="00D3194E" w:rsidP="00560C33">
      <w:pPr>
        <w:jc w:val="both"/>
        <w:rPr>
          <w:rFonts w:eastAsia="Times New Roman"/>
        </w:rPr>
      </w:pPr>
    </w:p>
    <w:p w:rsidR="00D3194E" w:rsidRDefault="00D3194E" w:rsidP="00560C33">
      <w:pPr>
        <w:jc w:val="both"/>
      </w:pPr>
      <w:r>
        <w:t>Subject: Application for approval of project proposal</w:t>
      </w:r>
      <w:r w:rsidR="009A1819">
        <w:t xml:space="preserve"> of SPL-II</w:t>
      </w:r>
    </w:p>
    <w:p w:rsidR="00D3194E" w:rsidRDefault="00D3194E" w:rsidP="00560C33">
      <w:pPr>
        <w:jc w:val="both"/>
        <w:rPr>
          <w:rFonts w:eastAsia="Times New Roman"/>
        </w:rPr>
      </w:pPr>
    </w:p>
    <w:p w:rsidR="00D3194E" w:rsidRDefault="00D3194E" w:rsidP="00560C33">
      <w:pPr>
        <w:jc w:val="both"/>
        <w:rPr>
          <w:rFonts w:eastAsia="Times New Roman"/>
        </w:rPr>
      </w:pPr>
    </w:p>
    <w:p w:rsidR="00D3194E" w:rsidRDefault="00D3194E" w:rsidP="00560C33">
      <w:pPr>
        <w:jc w:val="both"/>
      </w:pPr>
      <w:r>
        <w:t>Sir,</w:t>
      </w:r>
    </w:p>
    <w:p w:rsidR="00D3194E" w:rsidRDefault="00D3194E" w:rsidP="00560C33">
      <w:pPr>
        <w:jc w:val="both"/>
        <w:rPr>
          <w:rFonts w:eastAsia="Times New Roman"/>
        </w:rPr>
      </w:pPr>
    </w:p>
    <w:p w:rsidR="00D3194E" w:rsidRPr="00B06472" w:rsidRDefault="00D3194E" w:rsidP="00560C33">
      <w:pPr>
        <w:jc w:val="both"/>
      </w:pPr>
      <w:r>
        <w:t xml:space="preserve">With due respect, </w:t>
      </w:r>
      <w:r w:rsidR="00F65C6C">
        <w:t>we</w:t>
      </w:r>
      <w:r>
        <w:t xml:space="preserve"> would like to present the Project Proposal document.</w:t>
      </w:r>
      <w:r w:rsidR="00331BDF">
        <w:t xml:space="preserve"> </w:t>
      </w:r>
      <w:r w:rsidR="005A4CF0">
        <w:t>We</w:t>
      </w:r>
      <w:r>
        <w:t xml:space="preserve"> expect kind notification for any modification.</w:t>
      </w:r>
    </w:p>
    <w:p w:rsidR="00D3194E" w:rsidRDefault="00D3194E" w:rsidP="00560C33">
      <w:pPr>
        <w:jc w:val="both"/>
        <w:rPr>
          <w:rFonts w:eastAsia="Times New Roman"/>
        </w:rPr>
      </w:pPr>
      <w:r>
        <w:t>Therefore</w:t>
      </w:r>
      <w:r w:rsidR="00806D45">
        <w:t>,</w:t>
      </w:r>
      <w:r w:rsidR="00CE2E8F">
        <w:t xml:space="preserve"> w</w:t>
      </w:r>
      <w:r w:rsidR="000C5B71">
        <w:t>e</w:t>
      </w:r>
      <w:r>
        <w:t xml:space="preserve"> hope that </w:t>
      </w:r>
      <w:r w:rsidR="00C64131">
        <w:t>you</w:t>
      </w:r>
      <w:r>
        <w:t xml:space="preserve"> </w:t>
      </w:r>
      <w:r w:rsidR="00C64131">
        <w:t>wil</w:t>
      </w:r>
      <w:r w:rsidR="00C91555">
        <w:t>l</w:t>
      </w:r>
      <w:r>
        <w:t xml:space="preserve"> approve </w:t>
      </w:r>
      <w:r w:rsidR="00FE187C">
        <w:t>our</w:t>
      </w:r>
      <w:r>
        <w:t xml:space="preserve"> project proposal</w:t>
      </w:r>
      <w:r>
        <w:rPr>
          <w:rFonts w:eastAsia="Times New Roman"/>
        </w:rPr>
        <w:t>.</w:t>
      </w:r>
    </w:p>
    <w:p w:rsidR="00D3194E" w:rsidRDefault="00D3194E" w:rsidP="00560C33">
      <w:pPr>
        <w:jc w:val="both"/>
        <w:rPr>
          <w:rFonts w:eastAsia="Times New Roman"/>
        </w:rPr>
      </w:pPr>
    </w:p>
    <w:p w:rsidR="00D3194E" w:rsidRDefault="001173AA" w:rsidP="00560C33">
      <w:pPr>
        <w:jc w:val="both"/>
      </w:pPr>
      <w:r>
        <w:t>Sincerely yours</w:t>
      </w:r>
    </w:p>
    <w:p w:rsidR="00503ABA" w:rsidRDefault="001173AA" w:rsidP="00560C33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986223" w:rsidRDefault="00986223" w:rsidP="00560C33">
      <w:pPr>
        <w:jc w:val="both"/>
      </w:pPr>
    </w:p>
    <w:p w:rsidR="001173AA" w:rsidRDefault="001173AA" w:rsidP="00560C33">
      <w:pPr>
        <w:jc w:val="both"/>
      </w:pPr>
      <w:r>
        <w:t>Tulshi Chandra Da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1173AA" w:rsidRDefault="001173AA" w:rsidP="00560C33">
      <w:pPr>
        <w:jc w:val="both"/>
      </w:pPr>
      <w:r>
        <w:t>Roll:</w:t>
      </w:r>
      <w:r w:rsidR="0045617D">
        <w:t xml:space="preserve"> </w:t>
      </w:r>
      <w:r>
        <w:t>BSSE0811</w:t>
      </w:r>
    </w:p>
    <w:p w:rsidR="000C1710" w:rsidRDefault="000C1710" w:rsidP="00560C33">
      <w:pPr>
        <w:jc w:val="both"/>
      </w:pPr>
    </w:p>
    <w:p w:rsidR="00986223" w:rsidRDefault="00986223" w:rsidP="00560C33">
      <w:pPr>
        <w:jc w:val="both"/>
      </w:pPr>
    </w:p>
    <w:p w:rsidR="001173AA" w:rsidRDefault="001173AA" w:rsidP="00560C33">
      <w:pPr>
        <w:jc w:val="both"/>
      </w:pPr>
      <w:r>
        <w:t xml:space="preserve">Maloy Kanti Sarkar                                                       </w:t>
      </w:r>
      <w:r w:rsidR="00866B0F">
        <w:t xml:space="preserve"> </w:t>
      </w:r>
      <w:r w:rsidR="00B032C0">
        <w:t xml:space="preserve">                           </w:t>
      </w:r>
      <w:r>
        <w:t xml:space="preserve"> </w:t>
      </w:r>
    </w:p>
    <w:p w:rsidR="001173AA" w:rsidRDefault="001173AA" w:rsidP="00560C33">
      <w:pPr>
        <w:jc w:val="both"/>
        <w:rPr>
          <w:rFonts w:eastAsia="Times New Roman"/>
        </w:rPr>
      </w:pPr>
      <w:r>
        <w:t>Roll:</w:t>
      </w:r>
      <w:r w:rsidR="0045617D">
        <w:t xml:space="preserve"> </w:t>
      </w:r>
      <w:r>
        <w:t xml:space="preserve">BSSE0834                              </w:t>
      </w:r>
      <w:r w:rsidR="00F51445">
        <w:t xml:space="preserve">                               </w:t>
      </w:r>
      <w:r w:rsidR="00B032C0">
        <w:t xml:space="preserve">                           </w:t>
      </w:r>
    </w:p>
    <w:p w:rsidR="00D3194E" w:rsidRDefault="00D3194E" w:rsidP="00560C33">
      <w:pPr>
        <w:jc w:val="both"/>
        <w:rPr>
          <w:w w:val="99"/>
        </w:rPr>
      </w:pPr>
    </w:p>
    <w:p w:rsidR="001173AA" w:rsidRDefault="001173AA" w:rsidP="00560C33">
      <w:pPr>
        <w:jc w:val="both"/>
        <w:rPr>
          <w:w w:val="99"/>
        </w:rPr>
      </w:pPr>
    </w:p>
    <w:p w:rsidR="001173AA" w:rsidRDefault="001173AA" w:rsidP="00D85C38">
      <w:pPr>
        <w:rPr>
          <w:rFonts w:ascii="Verdana" w:eastAsia="Verdana" w:hAnsi="Verdana"/>
          <w:w w:val="99"/>
        </w:rPr>
      </w:pPr>
    </w:p>
    <w:p w:rsidR="008E31D3" w:rsidRDefault="008E31D3" w:rsidP="00D85C38">
      <w:pPr>
        <w:rPr>
          <w:rFonts w:ascii="Verdana" w:eastAsia="Verdana" w:hAnsi="Verdana"/>
          <w:w w:val="99"/>
        </w:rPr>
      </w:pPr>
    </w:p>
    <w:p w:rsidR="008E31D3" w:rsidRDefault="008E31D3" w:rsidP="00D85C38">
      <w:pPr>
        <w:rPr>
          <w:rFonts w:ascii="Verdana" w:eastAsia="Verdana" w:hAnsi="Verdana"/>
          <w:w w:val="99"/>
        </w:rPr>
      </w:pPr>
    </w:p>
    <w:p w:rsidR="008E31D3" w:rsidRDefault="008E31D3" w:rsidP="00D85C38">
      <w:pPr>
        <w:rPr>
          <w:rFonts w:ascii="Verdana" w:eastAsia="Verdana" w:hAnsi="Verdana"/>
          <w:w w:val="99"/>
        </w:rPr>
      </w:pPr>
    </w:p>
    <w:p w:rsidR="007E133E" w:rsidRDefault="007E133E" w:rsidP="00D85C38">
      <w:pPr>
        <w:rPr>
          <w:rFonts w:ascii="Verdana" w:eastAsia="Verdana" w:hAnsi="Verdana"/>
          <w:w w:val="99"/>
        </w:rPr>
      </w:pPr>
    </w:p>
    <w:p w:rsidR="007E133E" w:rsidRDefault="007E133E" w:rsidP="00D85C38">
      <w:pPr>
        <w:rPr>
          <w:rFonts w:ascii="Verdana" w:eastAsia="Verdana" w:hAnsi="Verdana"/>
          <w:w w:val="99"/>
        </w:rPr>
      </w:pPr>
    </w:p>
    <w:p w:rsidR="007E133E" w:rsidRDefault="00DB3D12" w:rsidP="00DB3D12">
      <w:pPr>
        <w:tabs>
          <w:tab w:val="left" w:pos="1830"/>
        </w:tabs>
        <w:rPr>
          <w:rFonts w:ascii="Verdana" w:eastAsia="Verdana" w:hAnsi="Verdana"/>
          <w:w w:val="99"/>
        </w:rPr>
      </w:pPr>
      <w:r>
        <w:rPr>
          <w:rFonts w:ascii="Verdana" w:eastAsia="Verdana" w:hAnsi="Verdana"/>
          <w:w w:val="99"/>
        </w:rPr>
        <w:tab/>
      </w:r>
    </w:p>
    <w:p w:rsidR="00DB3D12" w:rsidRDefault="00DB3D12" w:rsidP="00DB3D12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DB3D12" w:rsidRDefault="00DB3D12" w:rsidP="00DB3D12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DB3D12" w:rsidRDefault="00DB3D12" w:rsidP="00DB3D12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DB3D12" w:rsidRDefault="00DB3D12" w:rsidP="00DB3D12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DB3D12" w:rsidRDefault="00DB3D12" w:rsidP="00DB3D12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DB3D12" w:rsidRDefault="00DB3D12" w:rsidP="00DB3D12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DB3D12" w:rsidRDefault="00DB3D12" w:rsidP="00DB3D12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DB3D12" w:rsidRDefault="00DB3D12" w:rsidP="00DB3D12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DB3D12" w:rsidRDefault="00DB3D12" w:rsidP="00DB3D12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DB3D12" w:rsidRDefault="00DB3D12" w:rsidP="00DB3D12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DB3D12" w:rsidRDefault="00DB3D12" w:rsidP="00DB3D12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7E133E" w:rsidRDefault="007E133E" w:rsidP="00DB4AE5">
      <w:pPr>
        <w:tabs>
          <w:tab w:val="left" w:pos="1830"/>
        </w:tabs>
        <w:rPr>
          <w:rFonts w:ascii="Verdana" w:eastAsia="Verdana" w:hAnsi="Verdana"/>
          <w:w w:val="99"/>
        </w:rPr>
      </w:pPr>
    </w:p>
    <w:p w:rsidR="007E133E" w:rsidRDefault="007E133E" w:rsidP="00D85C38">
      <w:pPr>
        <w:rPr>
          <w:rFonts w:ascii="Verdana" w:eastAsia="Verdana" w:hAnsi="Verdana"/>
          <w:w w:val="99"/>
        </w:rPr>
      </w:pPr>
    </w:p>
    <w:p w:rsidR="007E133E" w:rsidRDefault="007E133E" w:rsidP="00D85C38">
      <w:pPr>
        <w:rPr>
          <w:rFonts w:ascii="Verdana" w:eastAsia="Verdana" w:hAnsi="Verdana"/>
          <w:w w:val="99"/>
        </w:rPr>
      </w:pPr>
    </w:p>
    <w:p w:rsidR="007E133E" w:rsidRDefault="007E133E" w:rsidP="00D85C38">
      <w:pPr>
        <w:rPr>
          <w:rFonts w:ascii="Verdana" w:eastAsia="Verdana" w:hAnsi="Verdana"/>
          <w:w w:val="99"/>
        </w:rPr>
      </w:pPr>
    </w:p>
    <w:p w:rsidR="007E133E" w:rsidRDefault="007E133E" w:rsidP="00D85C38">
      <w:pPr>
        <w:rPr>
          <w:rFonts w:ascii="Verdana" w:eastAsia="Verdana" w:hAnsi="Verdana"/>
          <w:w w:val="99"/>
        </w:rPr>
      </w:pPr>
    </w:p>
    <w:p w:rsidR="007E133E" w:rsidRDefault="007E133E" w:rsidP="00D85C38">
      <w:pPr>
        <w:rPr>
          <w:rFonts w:ascii="Verdana" w:eastAsia="Verdana" w:hAnsi="Verdana"/>
          <w:w w:val="99"/>
        </w:rPr>
      </w:pPr>
    </w:p>
    <w:p w:rsidR="007E133E" w:rsidRDefault="007E133E" w:rsidP="00D85C38">
      <w:pPr>
        <w:rPr>
          <w:rFonts w:ascii="Verdana" w:eastAsia="Verdana" w:hAnsi="Verdana"/>
          <w:w w:val="99"/>
        </w:rPr>
      </w:pPr>
    </w:p>
    <w:p w:rsidR="007E133E" w:rsidRDefault="007E133E" w:rsidP="00D85C38">
      <w:pPr>
        <w:rPr>
          <w:rFonts w:ascii="Verdana" w:eastAsia="Verdana" w:hAnsi="Verdana"/>
          <w:w w:val="99"/>
        </w:rPr>
      </w:pPr>
    </w:p>
    <w:p w:rsidR="007E133E" w:rsidRDefault="007E133E" w:rsidP="00D85C38">
      <w:pPr>
        <w:rPr>
          <w:rFonts w:ascii="Verdana" w:eastAsia="Verdana" w:hAnsi="Verdana"/>
          <w:w w:val="99"/>
        </w:rPr>
      </w:pPr>
    </w:p>
    <w:p w:rsidR="007E133E" w:rsidRDefault="007E133E" w:rsidP="00D85C38">
      <w:pPr>
        <w:rPr>
          <w:rFonts w:ascii="Verdana" w:eastAsia="Verdana" w:hAnsi="Verdana"/>
          <w:w w:val="99"/>
        </w:rPr>
      </w:pPr>
    </w:p>
    <w:p w:rsidR="007E133E" w:rsidRDefault="007E133E" w:rsidP="00D85C38">
      <w:pPr>
        <w:rPr>
          <w:rFonts w:ascii="Verdana" w:eastAsia="Verdana" w:hAnsi="Verdana"/>
          <w:w w:val="99"/>
        </w:rPr>
      </w:pPr>
    </w:p>
    <w:p w:rsidR="00574171" w:rsidRDefault="00574171" w:rsidP="00DB4420">
      <w:pPr>
        <w:rPr>
          <w:rFonts w:ascii="Verdana" w:eastAsia="Verdana" w:hAnsi="Verdana"/>
          <w:w w:val="99"/>
        </w:rPr>
      </w:pPr>
    </w:p>
    <w:p w:rsidR="00620652" w:rsidRDefault="009A6C4A" w:rsidP="009A6C4A">
      <w:pPr>
        <w:pStyle w:val="Title"/>
        <w:rPr>
          <w:w w:val="99"/>
        </w:rPr>
      </w:pPr>
      <w:r>
        <w:rPr>
          <w:w w:val="99"/>
        </w:rPr>
        <w:t>Supervisor’s A</w:t>
      </w:r>
      <w:r w:rsidRPr="009A6C4A">
        <w:rPr>
          <w:w w:val="99"/>
        </w:rPr>
        <w:t>cknowledgement</w:t>
      </w:r>
    </w:p>
    <w:p w:rsidR="009A6C4A" w:rsidRDefault="009A6C4A" w:rsidP="00DB4420">
      <w:pPr>
        <w:rPr>
          <w:w w:val="99"/>
        </w:rPr>
      </w:pPr>
    </w:p>
    <w:p w:rsidR="00620652" w:rsidRDefault="00620652" w:rsidP="00DB4420">
      <w:pPr>
        <w:rPr>
          <w:w w:val="99"/>
        </w:rPr>
      </w:pPr>
    </w:p>
    <w:p w:rsidR="007E133E" w:rsidRDefault="00F54267" w:rsidP="00BB5B15">
      <w:pPr>
        <w:jc w:val="both"/>
        <w:rPr>
          <w:w w:val="99"/>
        </w:rPr>
      </w:pPr>
      <w:r>
        <w:rPr>
          <w:w w:val="99"/>
        </w:rPr>
        <w:t xml:space="preserve">I am the supervisor of Tulshi Chandra Das and Maloy Kanti Sarkar of SPL-II, </w:t>
      </w:r>
      <w:r w:rsidR="00DB4420">
        <w:rPr>
          <w:w w:val="99"/>
        </w:rPr>
        <w:t>approving my students’</w:t>
      </w:r>
      <w:r w:rsidR="00D97178">
        <w:rPr>
          <w:w w:val="99"/>
        </w:rPr>
        <w:t xml:space="preserve"> application of</w:t>
      </w:r>
      <w:r w:rsidR="00DB4420">
        <w:rPr>
          <w:w w:val="99"/>
        </w:rPr>
        <w:t xml:space="preserve"> their project proposal.</w:t>
      </w:r>
    </w:p>
    <w:p w:rsidR="001E0ABB" w:rsidRDefault="001E0ABB" w:rsidP="00BB5B15">
      <w:pPr>
        <w:jc w:val="both"/>
        <w:rPr>
          <w:w w:val="99"/>
        </w:rPr>
      </w:pPr>
    </w:p>
    <w:p w:rsidR="00F83F23" w:rsidRDefault="00F83F23" w:rsidP="00BB5B15">
      <w:pPr>
        <w:jc w:val="both"/>
        <w:rPr>
          <w:w w:val="99"/>
        </w:rPr>
      </w:pPr>
      <w:r>
        <w:rPr>
          <w:w w:val="99"/>
        </w:rPr>
        <w:tab/>
        <w:t xml:space="preserve">                                                                                                                   Supervisor</w:t>
      </w:r>
    </w:p>
    <w:p w:rsidR="00565470" w:rsidRDefault="00565470" w:rsidP="00BB5B15">
      <w:pPr>
        <w:jc w:val="both"/>
        <w:rPr>
          <w:w w:val="99"/>
        </w:rPr>
      </w:pPr>
    </w:p>
    <w:p w:rsidR="00472D21" w:rsidRDefault="00565470" w:rsidP="00BB5B15">
      <w:pPr>
        <w:jc w:val="both"/>
        <w:rPr>
          <w:w w:val="99"/>
        </w:rPr>
      </w:pPr>
      <w:r>
        <w:rPr>
          <w:w w:val="99"/>
        </w:rPr>
        <w:t xml:space="preserve">                                                                                                                           </w:t>
      </w:r>
    </w:p>
    <w:p w:rsidR="00565470" w:rsidRDefault="00472D21" w:rsidP="00BB5B15">
      <w:pPr>
        <w:jc w:val="both"/>
        <w:rPr>
          <w:w w:val="99"/>
        </w:rPr>
      </w:pP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  <w:t xml:space="preserve">   </w:t>
      </w:r>
      <w:r w:rsidR="00565470">
        <w:rPr>
          <w:w w:val="99"/>
        </w:rPr>
        <w:t xml:space="preserve"> Amit Seal Ami</w:t>
      </w:r>
    </w:p>
    <w:p w:rsidR="00BD1369" w:rsidRDefault="00BD1369" w:rsidP="00BB5B15">
      <w:pPr>
        <w:jc w:val="both"/>
        <w:rPr>
          <w:w w:val="99"/>
        </w:rPr>
      </w:pP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</w:r>
      <w:r>
        <w:rPr>
          <w:w w:val="99"/>
        </w:rPr>
        <w:tab/>
        <w:t xml:space="preserve">  Lecturer, IIT, DU</w:t>
      </w:r>
    </w:p>
    <w:p w:rsidR="008E31D3" w:rsidRDefault="008E31D3" w:rsidP="00BB5B15">
      <w:pPr>
        <w:jc w:val="both"/>
        <w:rPr>
          <w:rFonts w:ascii="Verdana" w:eastAsia="Verdana" w:hAnsi="Verdana"/>
          <w:w w:val="99"/>
        </w:rPr>
      </w:pPr>
    </w:p>
    <w:p w:rsidR="008E31D3" w:rsidRDefault="008E31D3" w:rsidP="00D85C38">
      <w:pPr>
        <w:rPr>
          <w:rFonts w:ascii="Verdana" w:eastAsia="Verdana" w:hAnsi="Verdana"/>
          <w:w w:val="99"/>
        </w:rPr>
      </w:pPr>
    </w:p>
    <w:p w:rsidR="008E31D3" w:rsidRDefault="008E31D3" w:rsidP="00D85C38">
      <w:pPr>
        <w:rPr>
          <w:rFonts w:ascii="Verdana" w:eastAsia="Verdana" w:hAnsi="Verdana"/>
          <w:w w:val="99"/>
        </w:rPr>
      </w:pPr>
    </w:p>
    <w:p w:rsidR="001173AA" w:rsidRDefault="001173AA" w:rsidP="00D85C38">
      <w:pPr>
        <w:rPr>
          <w:rFonts w:ascii="Verdana" w:eastAsia="Verdana" w:hAnsi="Verdana"/>
          <w:w w:val="99"/>
        </w:rPr>
      </w:pPr>
    </w:p>
    <w:p w:rsidR="001173AA" w:rsidRDefault="001173AA" w:rsidP="00D85C38"/>
    <w:p w:rsidR="00D3194E" w:rsidRDefault="00D3194E" w:rsidP="00D3194E"/>
    <w:p w:rsidR="00D85C38" w:rsidRDefault="00D85C38" w:rsidP="00D85C38"/>
    <w:p w:rsidR="002A1140" w:rsidRDefault="002A1140" w:rsidP="00D85C38"/>
    <w:p w:rsidR="002A1140" w:rsidRDefault="002A1140" w:rsidP="00D85C38"/>
    <w:p w:rsidR="002A1140" w:rsidRDefault="002A1140" w:rsidP="00D85C38"/>
    <w:p w:rsidR="002A1140" w:rsidRDefault="002A1140" w:rsidP="00D85C38"/>
    <w:p w:rsidR="008521EF" w:rsidRDefault="008521EF" w:rsidP="00D85C38"/>
    <w:p w:rsidR="008521EF" w:rsidRDefault="008521EF" w:rsidP="00D85C38"/>
    <w:p w:rsidR="00461794" w:rsidRDefault="00461794" w:rsidP="00D85C38"/>
    <w:p w:rsidR="00461794" w:rsidRDefault="00461794" w:rsidP="00D85C38"/>
    <w:p w:rsidR="00461794" w:rsidRDefault="00461794" w:rsidP="00D85C38"/>
    <w:p w:rsidR="00461794" w:rsidRDefault="00461794" w:rsidP="00D85C38"/>
    <w:p w:rsidR="00461794" w:rsidRDefault="00461794" w:rsidP="00D85C38"/>
    <w:p w:rsidR="00461794" w:rsidRDefault="00461794" w:rsidP="00D85C38"/>
    <w:p w:rsidR="0009367E" w:rsidRDefault="0009367E" w:rsidP="0009367E"/>
    <w:p w:rsidR="00012D95" w:rsidRDefault="00012D95" w:rsidP="0009367E"/>
    <w:p w:rsidR="00FC527C" w:rsidRDefault="00FC527C" w:rsidP="0009367E">
      <w:r>
        <w:rPr>
          <w:rStyle w:val="Heading1Char"/>
        </w:rPr>
        <w:lastRenderedPageBreak/>
        <w:t xml:space="preserve">1. </w:t>
      </w:r>
      <w:r w:rsidRPr="00FC527C">
        <w:rPr>
          <w:rStyle w:val="Heading1Char"/>
        </w:rPr>
        <w:t>Introduction</w:t>
      </w:r>
    </w:p>
    <w:p w:rsidR="00E97453" w:rsidRPr="00FC527C" w:rsidRDefault="00E97453" w:rsidP="00594CF5">
      <w:pPr>
        <w:jc w:val="both"/>
      </w:pPr>
      <w:r>
        <w:t xml:space="preserve">Assignment Management </w:t>
      </w:r>
      <w:r w:rsidR="00343F4E">
        <w:t>is one of the important activities</w:t>
      </w:r>
      <w:r w:rsidR="00783D51">
        <w:t xml:space="preserve"> in </w:t>
      </w:r>
      <w:r w:rsidR="00227947">
        <w:t xml:space="preserve">academic </w:t>
      </w:r>
      <w:r w:rsidR="00783D51">
        <w:t>institutions</w:t>
      </w:r>
      <w:r w:rsidR="00343F4E">
        <w:t>.</w:t>
      </w:r>
      <w:r w:rsidR="00FC78DB">
        <w:t xml:space="preserve"> In assignment management, instructors </w:t>
      </w:r>
      <w:r w:rsidR="003C4132">
        <w:t>give assignment to students and receive from students within specific date and time.</w:t>
      </w:r>
      <w:r w:rsidR="003D69C6">
        <w:t xml:space="preserve"> </w:t>
      </w:r>
      <w:r w:rsidR="00CF1C37">
        <w:t>W</w:t>
      </w:r>
      <w:r w:rsidR="003D69C6">
        <w:t xml:space="preserve">e will make a web application </w:t>
      </w:r>
      <w:r w:rsidR="00BD41A2">
        <w:t>tha</w:t>
      </w:r>
      <w:r w:rsidR="00127479">
        <w:t xml:space="preserve">t will </w:t>
      </w:r>
      <w:r w:rsidR="007E6E66">
        <w:t xml:space="preserve">manage all assignment processes from initiation to completion, storing of assignment histories, </w:t>
      </w:r>
      <w:r w:rsidR="00D9670D">
        <w:t>and management</w:t>
      </w:r>
      <w:r w:rsidR="007E6E66">
        <w:t xml:space="preserve"> of </w:t>
      </w:r>
      <w:r w:rsidR="00A83DE8">
        <w:t>students</w:t>
      </w:r>
      <w:r w:rsidR="00371923">
        <w:t>/instructors</w:t>
      </w:r>
      <w:r w:rsidR="00A83DE8">
        <w:t xml:space="preserve"> </w:t>
      </w:r>
      <w:r w:rsidR="005B7F70">
        <w:t>profiles</w:t>
      </w:r>
      <w:r w:rsidR="0040285C">
        <w:t>.</w:t>
      </w:r>
    </w:p>
    <w:p w:rsidR="00E81436" w:rsidRDefault="00FC527C" w:rsidP="00FC527C">
      <w:pPr>
        <w:pStyle w:val="Heading1"/>
      </w:pPr>
      <w:r>
        <w:t xml:space="preserve">2. </w:t>
      </w:r>
      <w:r w:rsidR="00440287">
        <w:t>Objective</w:t>
      </w:r>
    </w:p>
    <w:p w:rsidR="002A5659" w:rsidRPr="002A5659" w:rsidRDefault="00E3319B" w:rsidP="002A5659">
      <w:r>
        <w:t xml:space="preserve">Objective of our project is to </w:t>
      </w:r>
      <w:r w:rsidR="00DE56E9">
        <w:t xml:space="preserve">make a system which facilitates </w:t>
      </w:r>
      <w:r w:rsidR="006650AD">
        <w:t xml:space="preserve">creating, </w:t>
      </w:r>
      <w:r w:rsidR="00353D0D">
        <w:t xml:space="preserve">submitting, </w:t>
      </w:r>
      <w:r w:rsidR="006650AD">
        <w:t>managing and grading</w:t>
      </w:r>
      <w:r w:rsidR="00D17650">
        <w:t>, plagiarism checking related activities of assignment.</w:t>
      </w:r>
    </w:p>
    <w:p w:rsidR="00B72715" w:rsidRPr="00B72715" w:rsidRDefault="00FC527C" w:rsidP="00B72715">
      <w:pPr>
        <w:pStyle w:val="Heading1"/>
      </w:pPr>
      <w:r>
        <w:t xml:space="preserve">3. </w:t>
      </w:r>
      <w:r w:rsidR="00440287">
        <w:t>Rational</w:t>
      </w:r>
      <w:r w:rsidR="002B1701">
        <w:t>e</w:t>
      </w:r>
    </w:p>
    <w:p w:rsidR="00281618" w:rsidRPr="0056751B" w:rsidRDefault="00935F93" w:rsidP="002D447E">
      <w:pPr>
        <w:jc w:val="both"/>
      </w:pPr>
      <w:r>
        <w:t xml:space="preserve">The traditional way of assignment management system is time consuming and less efficient. </w:t>
      </w:r>
      <w:r w:rsidR="003054ED">
        <w:t>I</w:t>
      </w:r>
      <w:r>
        <w:t>nstructors have to face a lot of difficulties</w:t>
      </w:r>
      <w:r w:rsidR="00A54F81">
        <w:t xml:space="preserve"> </w:t>
      </w:r>
      <w:r w:rsidR="00E71779">
        <w:t>to evaluate</w:t>
      </w:r>
      <w:r w:rsidR="001B7B1B">
        <w:t xml:space="preserve"> and </w:t>
      </w:r>
      <w:r w:rsidR="00E71779">
        <w:t>manage assignment</w:t>
      </w:r>
      <w:r w:rsidR="00F80597">
        <w:t>.</w:t>
      </w:r>
      <w:r w:rsidR="0014704C">
        <w:t xml:space="preserve"> </w:t>
      </w:r>
      <w:r w:rsidR="002F28D8">
        <w:t>I</w:t>
      </w:r>
      <w:r w:rsidR="00985577">
        <w:t>t becomes important to implement and assignment management system which can provide both instructors and students with quality educational services.</w:t>
      </w:r>
    </w:p>
    <w:p w:rsidR="00E81436" w:rsidRDefault="00FC527C" w:rsidP="00E81436">
      <w:pPr>
        <w:pStyle w:val="Heading1"/>
      </w:pPr>
      <w:r>
        <w:t xml:space="preserve">4. </w:t>
      </w:r>
      <w:r w:rsidR="00440287">
        <w:t>Project</w:t>
      </w:r>
      <w:r w:rsidR="004C0742">
        <w:t xml:space="preserve"> </w:t>
      </w:r>
      <w:r w:rsidR="006D38A7">
        <w:t>D</w:t>
      </w:r>
      <w:r w:rsidR="004C0742">
        <w:t>escription</w:t>
      </w:r>
    </w:p>
    <w:p w:rsidR="00E02EE0" w:rsidRDefault="00485B05" w:rsidP="003E3E35">
      <w:pPr>
        <w:jc w:val="both"/>
      </w:pPr>
      <w:r>
        <w:t>Assignment Management System will be</w:t>
      </w:r>
      <w:r w:rsidR="00E41406">
        <w:t xml:space="preserve"> a </w:t>
      </w:r>
      <w:r w:rsidR="00E41406" w:rsidRPr="00913407">
        <w:rPr>
          <w:noProof/>
        </w:rPr>
        <w:t>web</w:t>
      </w:r>
      <w:r w:rsidR="00511F7F">
        <w:rPr>
          <w:noProof/>
        </w:rPr>
        <w:t xml:space="preserve"> application</w:t>
      </w:r>
      <w:r w:rsidR="00E41406">
        <w:t xml:space="preserve"> which </w:t>
      </w:r>
      <w:r w:rsidR="007A5A76">
        <w:t>will</w:t>
      </w:r>
      <w:r w:rsidR="005D0108">
        <w:t xml:space="preserve"> help to</w:t>
      </w:r>
      <w:r w:rsidR="007A5A76">
        <w:t xml:space="preserve"> </w:t>
      </w:r>
      <w:r w:rsidR="009B2914">
        <w:t>manage</w:t>
      </w:r>
      <w:r w:rsidR="00C932F9">
        <w:t xml:space="preserve"> </w:t>
      </w:r>
      <w:r w:rsidR="007A5A76">
        <w:t xml:space="preserve">evaluation </w:t>
      </w:r>
      <w:r w:rsidR="008C25A4">
        <w:t xml:space="preserve">related </w:t>
      </w:r>
      <w:r w:rsidR="007A5A76">
        <w:t>activities of</w:t>
      </w:r>
      <w:r w:rsidR="00C932F9">
        <w:t xml:space="preserve"> assignment</w:t>
      </w:r>
      <w:r w:rsidR="00FF22F5">
        <w:t>.</w:t>
      </w:r>
      <w:r w:rsidR="00EE75B7">
        <w:t xml:space="preserve"> </w:t>
      </w:r>
      <w:r w:rsidR="008C34B5">
        <w:t>The</w:t>
      </w:r>
      <w:r w:rsidR="00DB0AA4">
        <w:t xml:space="preserve"> tentative features are described </w:t>
      </w:r>
      <w:r w:rsidR="00E87D98">
        <w:t>as follow</w:t>
      </w:r>
      <w:r w:rsidR="004D0E7C">
        <w:t>s:</w:t>
      </w:r>
    </w:p>
    <w:p w:rsidR="002A0CC9" w:rsidRDefault="002A0CC9" w:rsidP="003E3E35">
      <w:pPr>
        <w:pStyle w:val="ListParagraph"/>
        <w:jc w:val="both"/>
      </w:pPr>
    </w:p>
    <w:p w:rsidR="00A75FFF" w:rsidRDefault="00E227EC" w:rsidP="003E3E35">
      <w:pPr>
        <w:pStyle w:val="ListParagraph"/>
        <w:numPr>
          <w:ilvl w:val="0"/>
          <w:numId w:val="7"/>
        </w:numPr>
        <w:jc w:val="both"/>
      </w:pPr>
      <w:r>
        <w:t>Instructors</w:t>
      </w:r>
      <w:r w:rsidR="00A75FFF">
        <w:t xml:space="preserve"> can have </w:t>
      </w:r>
      <w:r w:rsidR="00A75FFF" w:rsidRPr="00021369">
        <w:rPr>
          <w:noProof/>
        </w:rPr>
        <w:t>different</w:t>
      </w:r>
      <w:r w:rsidR="00781ECF">
        <w:t xml:space="preserve"> </w:t>
      </w:r>
      <w:r w:rsidR="00A75FFF">
        <w:t>group</w:t>
      </w:r>
      <w:r w:rsidR="00913407">
        <w:t>s</w:t>
      </w:r>
      <w:r w:rsidR="00A75FFF">
        <w:t xml:space="preserve"> to manage assignment</w:t>
      </w:r>
      <w:r w:rsidR="003F2439">
        <w:t>s</w:t>
      </w:r>
      <w:r w:rsidR="00A75FFF">
        <w:t xml:space="preserve"> separately.</w:t>
      </w:r>
    </w:p>
    <w:p w:rsidR="00A75FFF" w:rsidRDefault="00E227EC" w:rsidP="003E3E35">
      <w:pPr>
        <w:pStyle w:val="ListParagraph"/>
        <w:numPr>
          <w:ilvl w:val="0"/>
          <w:numId w:val="7"/>
        </w:numPr>
        <w:jc w:val="both"/>
      </w:pPr>
      <w:r>
        <w:t xml:space="preserve">Instructors </w:t>
      </w:r>
      <w:r w:rsidR="009910A6">
        <w:t>can</w:t>
      </w:r>
      <w:r w:rsidR="00A75FFF">
        <w:t xml:space="preserve"> post an assignment with appropriate </w:t>
      </w:r>
      <w:r w:rsidR="00FC50C2">
        <w:t xml:space="preserve">submission </w:t>
      </w:r>
      <w:r w:rsidR="00A75FFF">
        <w:t>format and deadline</w:t>
      </w:r>
      <w:r w:rsidR="000445A0">
        <w:t>.</w:t>
      </w:r>
    </w:p>
    <w:p w:rsidR="00007FB2" w:rsidRDefault="00007FB2" w:rsidP="003E3E35">
      <w:pPr>
        <w:pStyle w:val="ListParagraph"/>
        <w:numPr>
          <w:ilvl w:val="0"/>
          <w:numId w:val="7"/>
        </w:numPr>
        <w:jc w:val="both"/>
      </w:pPr>
      <w:r>
        <w:t xml:space="preserve">When </w:t>
      </w:r>
      <w:r w:rsidR="00E227EC">
        <w:t xml:space="preserve">instructors </w:t>
      </w:r>
      <w:r w:rsidR="0066067D">
        <w:t xml:space="preserve">will </w:t>
      </w:r>
      <w:r w:rsidR="002215C3">
        <w:t xml:space="preserve">post </w:t>
      </w:r>
      <w:r w:rsidR="00182669">
        <w:t xml:space="preserve">a notification message </w:t>
      </w:r>
      <w:r w:rsidR="002215C3">
        <w:t>will be mailed</w:t>
      </w:r>
      <w:r w:rsidR="000445A0">
        <w:t>.</w:t>
      </w:r>
    </w:p>
    <w:p w:rsidR="00A75FFF" w:rsidRDefault="00C20473" w:rsidP="003E3E35">
      <w:pPr>
        <w:pStyle w:val="ListParagraph"/>
        <w:numPr>
          <w:ilvl w:val="0"/>
          <w:numId w:val="7"/>
        </w:numPr>
        <w:jc w:val="both"/>
      </w:pPr>
      <w:r>
        <w:t xml:space="preserve">Instructors </w:t>
      </w:r>
      <w:r w:rsidR="00A75FFF">
        <w:t>can check plagiarism using MOSS</w:t>
      </w:r>
      <w:r w:rsidR="005D2A27">
        <w:t xml:space="preserve"> </w:t>
      </w:r>
      <w:r w:rsidR="00A75FFF">
        <w:t>(Measure of Software Similarity</w:t>
      </w:r>
      <w:r w:rsidR="00FC6FA5">
        <w:t>) [</w:t>
      </w:r>
      <w:r w:rsidR="00A17664">
        <w:t>1]</w:t>
      </w:r>
      <w:r w:rsidR="000445A0">
        <w:t>.</w:t>
      </w:r>
    </w:p>
    <w:p w:rsidR="00A75FFF" w:rsidRDefault="00A75FFF" w:rsidP="003E3E35">
      <w:pPr>
        <w:pStyle w:val="ListParagraph"/>
        <w:numPr>
          <w:ilvl w:val="0"/>
          <w:numId w:val="7"/>
        </w:numPr>
        <w:jc w:val="both"/>
      </w:pPr>
      <w:r>
        <w:t>Student</w:t>
      </w:r>
      <w:r w:rsidR="001902A1">
        <w:t>s</w:t>
      </w:r>
      <w:r>
        <w:t xml:space="preserve"> can </w:t>
      </w:r>
      <w:r w:rsidR="00EF74F0">
        <w:t>view</w:t>
      </w:r>
      <w:r>
        <w:t xml:space="preserve"> all post</w:t>
      </w:r>
      <w:r w:rsidR="006332B5">
        <w:t>s</w:t>
      </w:r>
      <w:r>
        <w:t xml:space="preserve"> of assignments of all course</w:t>
      </w:r>
      <w:r w:rsidR="00664C46">
        <w:t>s</w:t>
      </w:r>
      <w:r>
        <w:t xml:space="preserve"> serialized by date or student</w:t>
      </w:r>
      <w:r w:rsidR="003E57ED">
        <w:t>s</w:t>
      </w:r>
      <w:r>
        <w:t xml:space="preserve"> can index the post</w:t>
      </w:r>
      <w:r w:rsidR="001311F3">
        <w:t>s</w:t>
      </w:r>
      <w:r>
        <w:t xml:space="preserve"> of assignment</w:t>
      </w:r>
      <w:r w:rsidR="00F40EF6">
        <w:t>s</w:t>
      </w:r>
      <w:r>
        <w:t xml:space="preserve"> by course or date.</w:t>
      </w:r>
    </w:p>
    <w:p w:rsidR="001A20BB" w:rsidRDefault="00A75FFF" w:rsidP="00B934D8">
      <w:pPr>
        <w:pStyle w:val="ListParagraph"/>
        <w:numPr>
          <w:ilvl w:val="0"/>
          <w:numId w:val="7"/>
        </w:numPr>
        <w:jc w:val="both"/>
      </w:pPr>
      <w:r>
        <w:t xml:space="preserve">Students </w:t>
      </w:r>
      <w:r w:rsidR="00134ED0">
        <w:t>have to</w:t>
      </w:r>
      <w:r>
        <w:t xml:space="preserve"> submit assignment</w:t>
      </w:r>
      <w:r w:rsidR="0016770E">
        <w:t>s</w:t>
      </w:r>
      <w:r>
        <w:t xml:space="preserve"> within</w:t>
      </w:r>
      <w:r w:rsidR="00913407">
        <w:t xml:space="preserve"> the</w:t>
      </w:r>
      <w:r>
        <w:t xml:space="preserve"> </w:t>
      </w:r>
      <w:r w:rsidRPr="00913407">
        <w:rPr>
          <w:noProof/>
        </w:rPr>
        <w:t>deadline</w:t>
      </w:r>
      <w:r>
        <w:t xml:space="preserve"> and with appropriate format </w:t>
      </w:r>
      <w:r w:rsidRPr="00913407">
        <w:rPr>
          <w:noProof/>
        </w:rPr>
        <w:t>otherwise</w:t>
      </w:r>
      <w:r w:rsidR="00913407">
        <w:rPr>
          <w:noProof/>
        </w:rPr>
        <w:t>,</w:t>
      </w:r>
      <w:r>
        <w:t xml:space="preserve"> </w:t>
      </w:r>
      <w:r w:rsidR="00793237">
        <w:t>s/</w:t>
      </w:r>
      <w:r w:rsidR="00630DD9">
        <w:t>he will get</w:t>
      </w:r>
      <w:r w:rsidR="00913407">
        <w:t xml:space="preserve"> an</w:t>
      </w:r>
      <w:r w:rsidR="00630DD9">
        <w:t xml:space="preserve"> </w:t>
      </w:r>
      <w:r w:rsidR="00630DD9" w:rsidRPr="00913407">
        <w:rPr>
          <w:noProof/>
        </w:rPr>
        <w:t>error</w:t>
      </w:r>
      <w:r>
        <w:t>.</w:t>
      </w:r>
    </w:p>
    <w:p w:rsidR="001A20BB" w:rsidRDefault="001A20BB" w:rsidP="001A20BB">
      <w:pPr>
        <w:pStyle w:val="Heading1"/>
      </w:pPr>
      <w:r>
        <w:t>5. Scope of Development</w:t>
      </w:r>
    </w:p>
    <w:p w:rsidR="001A20BB" w:rsidRDefault="00B400A4" w:rsidP="00E54DAA">
      <w:pPr>
        <w:jc w:val="both"/>
      </w:pPr>
      <w:r>
        <w:t>Our project is a web application, therefore,</w:t>
      </w:r>
      <w:r w:rsidR="00454C25">
        <w:t xml:space="preserve"> all task</w:t>
      </w:r>
      <w:r w:rsidR="003B7563">
        <w:t>s</w:t>
      </w:r>
      <w:r w:rsidR="00454C25">
        <w:t xml:space="preserve"> will be performed online.</w:t>
      </w:r>
    </w:p>
    <w:p w:rsidR="007D7496" w:rsidRDefault="007D7496" w:rsidP="007D7496">
      <w:pPr>
        <w:pStyle w:val="Heading1"/>
      </w:pPr>
      <w:r>
        <w:t>6. Stakeholders’ Description</w:t>
      </w:r>
    </w:p>
    <w:p w:rsidR="007D7496" w:rsidRDefault="007D7496" w:rsidP="009E095D">
      <w:pPr>
        <w:jc w:val="both"/>
      </w:pPr>
      <w:r>
        <w:t xml:space="preserve">Stakeholders are the persons who are related to usage of the software or make an </w:t>
      </w:r>
      <w:r w:rsidRPr="00807AE4">
        <w:rPr>
          <w:noProof/>
        </w:rPr>
        <w:t>influence</w:t>
      </w:r>
      <w:r>
        <w:t xml:space="preserve"> on developing the software.</w:t>
      </w:r>
    </w:p>
    <w:p w:rsidR="007D7496" w:rsidRDefault="007D7496" w:rsidP="009E095D">
      <w:pPr>
        <w:jc w:val="both"/>
      </w:pPr>
      <w:r>
        <w:t>Therefore, our defined stakeholders are:</w:t>
      </w:r>
    </w:p>
    <w:p w:rsidR="007D7496" w:rsidRDefault="00DF01A9" w:rsidP="009E095D">
      <w:pPr>
        <w:pStyle w:val="ListParagraph"/>
        <w:numPr>
          <w:ilvl w:val="0"/>
          <w:numId w:val="7"/>
        </w:numPr>
        <w:jc w:val="both"/>
      </w:pPr>
      <w:r>
        <w:t>instructors</w:t>
      </w:r>
      <w:r w:rsidR="007D7496">
        <w:t xml:space="preserve"> of Institute of Information Technology, University of Dhaka and</w:t>
      </w:r>
    </w:p>
    <w:p w:rsidR="00CC5395" w:rsidRDefault="007D7496" w:rsidP="009E095D">
      <w:pPr>
        <w:pStyle w:val="ListParagraph"/>
        <w:numPr>
          <w:ilvl w:val="0"/>
          <w:numId w:val="7"/>
        </w:numPr>
        <w:jc w:val="both"/>
      </w:pPr>
      <w:r>
        <w:t xml:space="preserve">students </w:t>
      </w:r>
      <w:r>
        <w:rPr>
          <w:rFonts w:ascii="Shonar Bangla" w:hAnsi="Shonar Bangla" w:cs="Shonar Bangla"/>
        </w:rPr>
        <w:t xml:space="preserve">of </w:t>
      </w:r>
      <w:r>
        <w:t>Institute of Information Technology, University of Dhaka</w:t>
      </w:r>
    </w:p>
    <w:p w:rsidR="009769F6" w:rsidRDefault="009769F6" w:rsidP="005C7D4B">
      <w:pPr>
        <w:pStyle w:val="Heading1"/>
      </w:pPr>
    </w:p>
    <w:p w:rsidR="00CC5395" w:rsidRDefault="00CC5395" w:rsidP="005C7D4B">
      <w:pPr>
        <w:pStyle w:val="Heading1"/>
      </w:pPr>
      <w:r w:rsidRPr="00B82E33">
        <w:t>References</w:t>
      </w:r>
    </w:p>
    <w:p w:rsidR="00352BD9" w:rsidRDefault="00CC5395" w:rsidP="00685BE7">
      <w:r>
        <w:t xml:space="preserve">1. </w:t>
      </w:r>
      <w:r w:rsidR="00543D17">
        <w:t>Plagiarism Detection</w:t>
      </w:r>
      <w:r w:rsidR="00AA26CB">
        <w:t xml:space="preserve">, </w:t>
      </w:r>
      <w:hyperlink r:id="rId9" w:history="1">
        <w:r w:rsidRPr="009475CA">
          <w:rPr>
            <w:rStyle w:val="Hyperlink"/>
          </w:rPr>
          <w:t>https://theory.stanford.edu/~aiken/moss/</w:t>
        </w:r>
      </w:hyperlink>
      <w:r w:rsidR="006F1119">
        <w:rPr>
          <w:rStyle w:val="Hyperlink"/>
          <w:u w:val="none"/>
        </w:rPr>
        <w:t xml:space="preserve"> </w:t>
      </w:r>
      <w:r w:rsidR="006F1119" w:rsidRPr="006F1119">
        <w:t>,</w:t>
      </w:r>
      <w:r w:rsidR="006F1119">
        <w:t xml:space="preserve"> </w:t>
      </w:r>
      <w:r w:rsidR="00EB1620">
        <w:t>27</w:t>
      </w:r>
      <w:bookmarkStart w:id="0" w:name="_GoBack"/>
      <w:bookmarkEnd w:id="0"/>
      <w:r w:rsidR="00352BD9">
        <w:t>.01.2018</w:t>
      </w:r>
    </w:p>
    <w:sectPr w:rsidR="00352BD9" w:rsidSect="0030054E">
      <w:footerReference w:type="default" r:id="rId10"/>
      <w:pgSz w:w="12240" w:h="15840"/>
      <w:pgMar w:top="1440" w:right="1440" w:bottom="1440" w:left="1440" w:header="72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17BA" w:rsidRDefault="001317BA" w:rsidP="001C395C">
      <w:r>
        <w:separator/>
      </w:r>
    </w:p>
  </w:endnote>
  <w:endnote w:type="continuationSeparator" w:id="0">
    <w:p w:rsidR="001317BA" w:rsidRDefault="001317BA" w:rsidP="001C3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00000287" w:usb1="00000000" w:usb2="00000000" w:usb3="00000000" w:csb0="0000009F" w:csb1="00000000"/>
  </w:font>
  <w:font w:name="Shonar Bangla">
    <w:altName w:val="Segoe UI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31BA" w:rsidRDefault="00CD31BA">
    <w:pPr>
      <w:pStyle w:val="Footer"/>
      <w:jc w:val="right"/>
    </w:pPr>
  </w:p>
  <w:p w:rsidR="00CD31BA" w:rsidRDefault="00651FF9">
    <w:pPr>
      <w:pStyle w:val="Footer"/>
    </w:pPr>
    <w:r>
      <w:t>ii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1FF9" w:rsidRDefault="00651FF9">
    <w:pPr>
      <w:pStyle w:val="Footer"/>
      <w:jc w:val="right"/>
    </w:pPr>
  </w:p>
  <w:p w:rsidR="00651FF9" w:rsidRDefault="00651FF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17BA" w:rsidRDefault="001317BA" w:rsidP="001C395C">
      <w:r>
        <w:separator/>
      </w:r>
    </w:p>
  </w:footnote>
  <w:footnote w:type="continuationSeparator" w:id="0">
    <w:p w:rsidR="001317BA" w:rsidRDefault="001317BA" w:rsidP="001C39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802D6B"/>
    <w:multiLevelType w:val="hybridMultilevel"/>
    <w:tmpl w:val="365CDD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3C635B81"/>
    <w:multiLevelType w:val="hybridMultilevel"/>
    <w:tmpl w:val="21C60B54"/>
    <w:lvl w:ilvl="0" w:tplc="F47A8DB6">
      <w:start w:val="4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42503940"/>
    <w:multiLevelType w:val="hybridMultilevel"/>
    <w:tmpl w:val="2AD8E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4E261EC"/>
    <w:multiLevelType w:val="hybridMultilevel"/>
    <w:tmpl w:val="E78A28F0"/>
    <w:lvl w:ilvl="0" w:tplc="B35439D4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AE81131"/>
    <w:multiLevelType w:val="hybridMultilevel"/>
    <w:tmpl w:val="9ACC2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3D5BE0"/>
    <w:multiLevelType w:val="hybridMultilevel"/>
    <w:tmpl w:val="75803CD2"/>
    <w:lvl w:ilvl="0" w:tplc="E00825B8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74C6266D"/>
    <w:multiLevelType w:val="hybridMultilevel"/>
    <w:tmpl w:val="3A96E2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5B5ADE"/>
    <w:multiLevelType w:val="hybridMultilevel"/>
    <w:tmpl w:val="92347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7"/>
  </w:num>
  <w:num w:numId="5">
    <w:abstractNumId w:val="0"/>
  </w:num>
  <w:num w:numId="6">
    <w:abstractNumId w:val="1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LWwsDCxMDA0tjBT0lEKTi0uzszPAykwqQUA9soIySwAAAA="/>
  </w:docVars>
  <w:rsids>
    <w:rsidRoot w:val="0039139A"/>
    <w:rsid w:val="00002869"/>
    <w:rsid w:val="0000541A"/>
    <w:rsid w:val="00007FB2"/>
    <w:rsid w:val="00012999"/>
    <w:rsid w:val="00012D95"/>
    <w:rsid w:val="00015AFC"/>
    <w:rsid w:val="00020647"/>
    <w:rsid w:val="00021369"/>
    <w:rsid w:val="00034C48"/>
    <w:rsid w:val="000445A0"/>
    <w:rsid w:val="00046762"/>
    <w:rsid w:val="00052CBF"/>
    <w:rsid w:val="00055A18"/>
    <w:rsid w:val="00060016"/>
    <w:rsid w:val="00063D64"/>
    <w:rsid w:val="00082B30"/>
    <w:rsid w:val="0009367E"/>
    <w:rsid w:val="000B0428"/>
    <w:rsid w:val="000B602B"/>
    <w:rsid w:val="000C1710"/>
    <w:rsid w:val="000C2924"/>
    <w:rsid w:val="000C2A8D"/>
    <w:rsid w:val="000C5B71"/>
    <w:rsid w:val="000C5CD7"/>
    <w:rsid w:val="000D1D71"/>
    <w:rsid w:val="000D6817"/>
    <w:rsid w:val="000E1CBD"/>
    <w:rsid w:val="000E48C6"/>
    <w:rsid w:val="000E56C8"/>
    <w:rsid w:val="000E5C38"/>
    <w:rsid w:val="000F3041"/>
    <w:rsid w:val="000F5E47"/>
    <w:rsid w:val="000F7482"/>
    <w:rsid w:val="00105FAB"/>
    <w:rsid w:val="00107C62"/>
    <w:rsid w:val="00110BD9"/>
    <w:rsid w:val="001173AA"/>
    <w:rsid w:val="00122E56"/>
    <w:rsid w:val="00127479"/>
    <w:rsid w:val="001311F3"/>
    <w:rsid w:val="001317BA"/>
    <w:rsid w:val="00132049"/>
    <w:rsid w:val="00134ED0"/>
    <w:rsid w:val="001379A6"/>
    <w:rsid w:val="00140962"/>
    <w:rsid w:val="00140F43"/>
    <w:rsid w:val="0014704C"/>
    <w:rsid w:val="00151D92"/>
    <w:rsid w:val="00160D39"/>
    <w:rsid w:val="001638F2"/>
    <w:rsid w:val="0016770E"/>
    <w:rsid w:val="00175759"/>
    <w:rsid w:val="001819FA"/>
    <w:rsid w:val="00182669"/>
    <w:rsid w:val="001902A1"/>
    <w:rsid w:val="001A20BB"/>
    <w:rsid w:val="001A54B3"/>
    <w:rsid w:val="001B17B9"/>
    <w:rsid w:val="001B2445"/>
    <w:rsid w:val="001B7B1B"/>
    <w:rsid w:val="001C0D3D"/>
    <w:rsid w:val="001C25A0"/>
    <w:rsid w:val="001C395C"/>
    <w:rsid w:val="001C4BF8"/>
    <w:rsid w:val="001D24CA"/>
    <w:rsid w:val="001D41D1"/>
    <w:rsid w:val="001E0ABB"/>
    <w:rsid w:val="001F48D0"/>
    <w:rsid w:val="001F6863"/>
    <w:rsid w:val="002100EE"/>
    <w:rsid w:val="00210657"/>
    <w:rsid w:val="002215C3"/>
    <w:rsid w:val="002265F4"/>
    <w:rsid w:val="00227947"/>
    <w:rsid w:val="00243B9E"/>
    <w:rsid w:val="002563F8"/>
    <w:rsid w:val="00257EFF"/>
    <w:rsid w:val="00263AC4"/>
    <w:rsid w:val="00270F3A"/>
    <w:rsid w:val="00273D4F"/>
    <w:rsid w:val="0028149F"/>
    <w:rsid w:val="00281618"/>
    <w:rsid w:val="00282465"/>
    <w:rsid w:val="00282E64"/>
    <w:rsid w:val="00296591"/>
    <w:rsid w:val="00296BAB"/>
    <w:rsid w:val="002970E4"/>
    <w:rsid w:val="002A0CC9"/>
    <w:rsid w:val="002A1140"/>
    <w:rsid w:val="002A4BD6"/>
    <w:rsid w:val="002A5659"/>
    <w:rsid w:val="002A67C0"/>
    <w:rsid w:val="002B1701"/>
    <w:rsid w:val="002B70CF"/>
    <w:rsid w:val="002C1590"/>
    <w:rsid w:val="002D447E"/>
    <w:rsid w:val="002D47D7"/>
    <w:rsid w:val="002E0AE8"/>
    <w:rsid w:val="002E1626"/>
    <w:rsid w:val="002F1713"/>
    <w:rsid w:val="002F28D8"/>
    <w:rsid w:val="002F6505"/>
    <w:rsid w:val="00300034"/>
    <w:rsid w:val="0030054E"/>
    <w:rsid w:val="003054ED"/>
    <w:rsid w:val="003146B2"/>
    <w:rsid w:val="0031612C"/>
    <w:rsid w:val="0033162C"/>
    <w:rsid w:val="00331BDF"/>
    <w:rsid w:val="00334578"/>
    <w:rsid w:val="00343F4E"/>
    <w:rsid w:val="00347B04"/>
    <w:rsid w:val="00352BD9"/>
    <w:rsid w:val="00353D0D"/>
    <w:rsid w:val="00353EBA"/>
    <w:rsid w:val="00362572"/>
    <w:rsid w:val="00362E61"/>
    <w:rsid w:val="00366AB5"/>
    <w:rsid w:val="00367677"/>
    <w:rsid w:val="00371923"/>
    <w:rsid w:val="00376543"/>
    <w:rsid w:val="0039139A"/>
    <w:rsid w:val="003B0EE5"/>
    <w:rsid w:val="003B7563"/>
    <w:rsid w:val="003C4132"/>
    <w:rsid w:val="003C7643"/>
    <w:rsid w:val="003D69C6"/>
    <w:rsid w:val="003E3E35"/>
    <w:rsid w:val="003E57ED"/>
    <w:rsid w:val="003E5C50"/>
    <w:rsid w:val="003E61C5"/>
    <w:rsid w:val="003F2439"/>
    <w:rsid w:val="003F530D"/>
    <w:rsid w:val="003F5B7A"/>
    <w:rsid w:val="004009B5"/>
    <w:rsid w:val="0040285C"/>
    <w:rsid w:val="004047A1"/>
    <w:rsid w:val="00406325"/>
    <w:rsid w:val="0041028D"/>
    <w:rsid w:val="00422860"/>
    <w:rsid w:val="0043189B"/>
    <w:rsid w:val="004341AA"/>
    <w:rsid w:val="00440287"/>
    <w:rsid w:val="004430BE"/>
    <w:rsid w:val="004443EB"/>
    <w:rsid w:val="00453F64"/>
    <w:rsid w:val="00454C25"/>
    <w:rsid w:val="0045617D"/>
    <w:rsid w:val="00461794"/>
    <w:rsid w:val="00463470"/>
    <w:rsid w:val="00472D21"/>
    <w:rsid w:val="00476621"/>
    <w:rsid w:val="00485B05"/>
    <w:rsid w:val="0049110C"/>
    <w:rsid w:val="0049620F"/>
    <w:rsid w:val="004A6959"/>
    <w:rsid w:val="004B7075"/>
    <w:rsid w:val="004C0742"/>
    <w:rsid w:val="004D0E7C"/>
    <w:rsid w:val="004E4B1E"/>
    <w:rsid w:val="004E5EB8"/>
    <w:rsid w:val="004F0AEC"/>
    <w:rsid w:val="004F350E"/>
    <w:rsid w:val="00501048"/>
    <w:rsid w:val="005037F4"/>
    <w:rsid w:val="00503ABA"/>
    <w:rsid w:val="00507A77"/>
    <w:rsid w:val="00511F7F"/>
    <w:rsid w:val="00516851"/>
    <w:rsid w:val="00524469"/>
    <w:rsid w:val="00527BE4"/>
    <w:rsid w:val="00543D17"/>
    <w:rsid w:val="00543DD9"/>
    <w:rsid w:val="005461F6"/>
    <w:rsid w:val="0054763C"/>
    <w:rsid w:val="00547A16"/>
    <w:rsid w:val="00553083"/>
    <w:rsid w:val="00553702"/>
    <w:rsid w:val="005541CF"/>
    <w:rsid w:val="00557A90"/>
    <w:rsid w:val="00560C33"/>
    <w:rsid w:val="00564DE4"/>
    <w:rsid w:val="00565470"/>
    <w:rsid w:val="0056751B"/>
    <w:rsid w:val="00572B8C"/>
    <w:rsid w:val="00574171"/>
    <w:rsid w:val="00586BAA"/>
    <w:rsid w:val="005942B8"/>
    <w:rsid w:val="00594CF5"/>
    <w:rsid w:val="005963EE"/>
    <w:rsid w:val="005A4CF0"/>
    <w:rsid w:val="005A62EC"/>
    <w:rsid w:val="005B1C6E"/>
    <w:rsid w:val="005B3ED7"/>
    <w:rsid w:val="005B7164"/>
    <w:rsid w:val="005B7F70"/>
    <w:rsid w:val="005C1976"/>
    <w:rsid w:val="005C6410"/>
    <w:rsid w:val="005C7D4B"/>
    <w:rsid w:val="005D0108"/>
    <w:rsid w:val="005D2A27"/>
    <w:rsid w:val="005D60C0"/>
    <w:rsid w:val="005D7A3B"/>
    <w:rsid w:val="005E011E"/>
    <w:rsid w:val="005E598D"/>
    <w:rsid w:val="005F03A8"/>
    <w:rsid w:val="00606398"/>
    <w:rsid w:val="00606CEC"/>
    <w:rsid w:val="00616B40"/>
    <w:rsid w:val="00620652"/>
    <w:rsid w:val="006206CC"/>
    <w:rsid w:val="00620C84"/>
    <w:rsid w:val="00630DD9"/>
    <w:rsid w:val="006332B5"/>
    <w:rsid w:val="00633DFD"/>
    <w:rsid w:val="00651FF9"/>
    <w:rsid w:val="0066067D"/>
    <w:rsid w:val="00664C28"/>
    <w:rsid w:val="00664C46"/>
    <w:rsid w:val="006650AD"/>
    <w:rsid w:val="006715DB"/>
    <w:rsid w:val="00682B17"/>
    <w:rsid w:val="00685BE7"/>
    <w:rsid w:val="006863F7"/>
    <w:rsid w:val="00695F68"/>
    <w:rsid w:val="006A2AAC"/>
    <w:rsid w:val="006A319E"/>
    <w:rsid w:val="006A561F"/>
    <w:rsid w:val="006B67AB"/>
    <w:rsid w:val="006D38A7"/>
    <w:rsid w:val="006E2C1A"/>
    <w:rsid w:val="006E6724"/>
    <w:rsid w:val="006F1119"/>
    <w:rsid w:val="006F1510"/>
    <w:rsid w:val="006F2A0F"/>
    <w:rsid w:val="006F4B9E"/>
    <w:rsid w:val="007034DD"/>
    <w:rsid w:val="007060D9"/>
    <w:rsid w:val="007160DA"/>
    <w:rsid w:val="00717164"/>
    <w:rsid w:val="0072168A"/>
    <w:rsid w:val="00724792"/>
    <w:rsid w:val="007275E7"/>
    <w:rsid w:val="00731E73"/>
    <w:rsid w:val="00733555"/>
    <w:rsid w:val="00740896"/>
    <w:rsid w:val="0074216C"/>
    <w:rsid w:val="007432BD"/>
    <w:rsid w:val="00745ACD"/>
    <w:rsid w:val="00754AC9"/>
    <w:rsid w:val="00761CDD"/>
    <w:rsid w:val="00773057"/>
    <w:rsid w:val="00773437"/>
    <w:rsid w:val="00775085"/>
    <w:rsid w:val="00776436"/>
    <w:rsid w:val="00781ECF"/>
    <w:rsid w:val="00783AD1"/>
    <w:rsid w:val="00783D51"/>
    <w:rsid w:val="0078408C"/>
    <w:rsid w:val="0078538F"/>
    <w:rsid w:val="00793237"/>
    <w:rsid w:val="0079622D"/>
    <w:rsid w:val="00796AC2"/>
    <w:rsid w:val="007A4AF8"/>
    <w:rsid w:val="007A5A76"/>
    <w:rsid w:val="007A5D26"/>
    <w:rsid w:val="007A7F56"/>
    <w:rsid w:val="007B1C9D"/>
    <w:rsid w:val="007D7496"/>
    <w:rsid w:val="007D75BD"/>
    <w:rsid w:val="007E133E"/>
    <w:rsid w:val="007E17BD"/>
    <w:rsid w:val="007E687C"/>
    <w:rsid w:val="007E6E66"/>
    <w:rsid w:val="007F0099"/>
    <w:rsid w:val="007F418C"/>
    <w:rsid w:val="007F7153"/>
    <w:rsid w:val="00803836"/>
    <w:rsid w:val="00806D45"/>
    <w:rsid w:val="00807AE4"/>
    <w:rsid w:val="00820639"/>
    <w:rsid w:val="00822E15"/>
    <w:rsid w:val="00822EC4"/>
    <w:rsid w:val="00834D3C"/>
    <w:rsid w:val="00841E08"/>
    <w:rsid w:val="00841F94"/>
    <w:rsid w:val="008521EF"/>
    <w:rsid w:val="008572DE"/>
    <w:rsid w:val="008610DC"/>
    <w:rsid w:val="00866B0F"/>
    <w:rsid w:val="008724B9"/>
    <w:rsid w:val="0087428E"/>
    <w:rsid w:val="00880852"/>
    <w:rsid w:val="008841C5"/>
    <w:rsid w:val="008943D2"/>
    <w:rsid w:val="008A6C9B"/>
    <w:rsid w:val="008B0CC1"/>
    <w:rsid w:val="008B3A09"/>
    <w:rsid w:val="008B5E67"/>
    <w:rsid w:val="008C25A4"/>
    <w:rsid w:val="008C34B5"/>
    <w:rsid w:val="008C37BD"/>
    <w:rsid w:val="008D0E32"/>
    <w:rsid w:val="008D266D"/>
    <w:rsid w:val="008E1A8A"/>
    <w:rsid w:val="008E31D3"/>
    <w:rsid w:val="008F3D0D"/>
    <w:rsid w:val="008F54AB"/>
    <w:rsid w:val="00900540"/>
    <w:rsid w:val="009054B1"/>
    <w:rsid w:val="009121E0"/>
    <w:rsid w:val="009129AB"/>
    <w:rsid w:val="00912E7B"/>
    <w:rsid w:val="00913407"/>
    <w:rsid w:val="009171C0"/>
    <w:rsid w:val="009173C4"/>
    <w:rsid w:val="00923593"/>
    <w:rsid w:val="009238C0"/>
    <w:rsid w:val="009305B6"/>
    <w:rsid w:val="00935F93"/>
    <w:rsid w:val="00967C6B"/>
    <w:rsid w:val="009769F6"/>
    <w:rsid w:val="00985577"/>
    <w:rsid w:val="00986223"/>
    <w:rsid w:val="009910A6"/>
    <w:rsid w:val="00991466"/>
    <w:rsid w:val="009949FF"/>
    <w:rsid w:val="009A1819"/>
    <w:rsid w:val="009A6C4A"/>
    <w:rsid w:val="009B07B2"/>
    <w:rsid w:val="009B2914"/>
    <w:rsid w:val="009C6845"/>
    <w:rsid w:val="009D5609"/>
    <w:rsid w:val="009E02A8"/>
    <w:rsid w:val="009E095D"/>
    <w:rsid w:val="00A011E4"/>
    <w:rsid w:val="00A0549D"/>
    <w:rsid w:val="00A13B73"/>
    <w:rsid w:val="00A17664"/>
    <w:rsid w:val="00A309F3"/>
    <w:rsid w:val="00A31767"/>
    <w:rsid w:val="00A50240"/>
    <w:rsid w:val="00A54F81"/>
    <w:rsid w:val="00A555B2"/>
    <w:rsid w:val="00A56A38"/>
    <w:rsid w:val="00A61A5E"/>
    <w:rsid w:val="00A6594A"/>
    <w:rsid w:val="00A75FFF"/>
    <w:rsid w:val="00A83DE8"/>
    <w:rsid w:val="00AA26CB"/>
    <w:rsid w:val="00AA41D6"/>
    <w:rsid w:val="00AA5ED1"/>
    <w:rsid w:val="00AB2659"/>
    <w:rsid w:val="00AB6653"/>
    <w:rsid w:val="00AD4221"/>
    <w:rsid w:val="00AD5E9D"/>
    <w:rsid w:val="00AE785A"/>
    <w:rsid w:val="00AF0763"/>
    <w:rsid w:val="00B032C0"/>
    <w:rsid w:val="00B06472"/>
    <w:rsid w:val="00B1124B"/>
    <w:rsid w:val="00B11701"/>
    <w:rsid w:val="00B400A4"/>
    <w:rsid w:val="00B4099A"/>
    <w:rsid w:val="00B4656D"/>
    <w:rsid w:val="00B477A1"/>
    <w:rsid w:val="00B51F26"/>
    <w:rsid w:val="00B52A52"/>
    <w:rsid w:val="00B57537"/>
    <w:rsid w:val="00B5757C"/>
    <w:rsid w:val="00B724E2"/>
    <w:rsid w:val="00B72715"/>
    <w:rsid w:val="00B80240"/>
    <w:rsid w:val="00B82E33"/>
    <w:rsid w:val="00B934D8"/>
    <w:rsid w:val="00BA0657"/>
    <w:rsid w:val="00BA10FA"/>
    <w:rsid w:val="00BA214E"/>
    <w:rsid w:val="00BB5B15"/>
    <w:rsid w:val="00BC43D8"/>
    <w:rsid w:val="00BC73C3"/>
    <w:rsid w:val="00BD1369"/>
    <w:rsid w:val="00BD334E"/>
    <w:rsid w:val="00BD41A2"/>
    <w:rsid w:val="00BD63CA"/>
    <w:rsid w:val="00BD7919"/>
    <w:rsid w:val="00BE12B4"/>
    <w:rsid w:val="00BE236E"/>
    <w:rsid w:val="00BE2988"/>
    <w:rsid w:val="00BE47D0"/>
    <w:rsid w:val="00C100D7"/>
    <w:rsid w:val="00C14999"/>
    <w:rsid w:val="00C15B19"/>
    <w:rsid w:val="00C16848"/>
    <w:rsid w:val="00C16A34"/>
    <w:rsid w:val="00C20473"/>
    <w:rsid w:val="00C25391"/>
    <w:rsid w:val="00C27531"/>
    <w:rsid w:val="00C37B5E"/>
    <w:rsid w:val="00C4225E"/>
    <w:rsid w:val="00C467F2"/>
    <w:rsid w:val="00C57028"/>
    <w:rsid w:val="00C63188"/>
    <w:rsid w:val="00C64131"/>
    <w:rsid w:val="00C66042"/>
    <w:rsid w:val="00C70AEF"/>
    <w:rsid w:val="00C868BC"/>
    <w:rsid w:val="00C91555"/>
    <w:rsid w:val="00C932F9"/>
    <w:rsid w:val="00C93CD6"/>
    <w:rsid w:val="00CA56B3"/>
    <w:rsid w:val="00CA795F"/>
    <w:rsid w:val="00CB74EA"/>
    <w:rsid w:val="00CC5395"/>
    <w:rsid w:val="00CC7087"/>
    <w:rsid w:val="00CD1628"/>
    <w:rsid w:val="00CD1BCA"/>
    <w:rsid w:val="00CD2EDE"/>
    <w:rsid w:val="00CD31BA"/>
    <w:rsid w:val="00CE2E8F"/>
    <w:rsid w:val="00CE39C6"/>
    <w:rsid w:val="00CE5C96"/>
    <w:rsid w:val="00CF1C37"/>
    <w:rsid w:val="00CF44D1"/>
    <w:rsid w:val="00CF68F5"/>
    <w:rsid w:val="00CF7848"/>
    <w:rsid w:val="00D04576"/>
    <w:rsid w:val="00D15833"/>
    <w:rsid w:val="00D17650"/>
    <w:rsid w:val="00D22626"/>
    <w:rsid w:val="00D3194E"/>
    <w:rsid w:val="00D31C94"/>
    <w:rsid w:val="00D32280"/>
    <w:rsid w:val="00D32E70"/>
    <w:rsid w:val="00D356A2"/>
    <w:rsid w:val="00D361C6"/>
    <w:rsid w:val="00D4501F"/>
    <w:rsid w:val="00D47E2D"/>
    <w:rsid w:val="00D5085D"/>
    <w:rsid w:val="00D55F96"/>
    <w:rsid w:val="00D60F47"/>
    <w:rsid w:val="00D644A2"/>
    <w:rsid w:val="00D839C4"/>
    <w:rsid w:val="00D853A2"/>
    <w:rsid w:val="00D85C38"/>
    <w:rsid w:val="00D90B4E"/>
    <w:rsid w:val="00D920E6"/>
    <w:rsid w:val="00D9670D"/>
    <w:rsid w:val="00D97178"/>
    <w:rsid w:val="00DA0B51"/>
    <w:rsid w:val="00DA169F"/>
    <w:rsid w:val="00DA40C2"/>
    <w:rsid w:val="00DA4189"/>
    <w:rsid w:val="00DA78CE"/>
    <w:rsid w:val="00DB0AA4"/>
    <w:rsid w:val="00DB3D12"/>
    <w:rsid w:val="00DB4420"/>
    <w:rsid w:val="00DB4AE5"/>
    <w:rsid w:val="00DB63E0"/>
    <w:rsid w:val="00DC003E"/>
    <w:rsid w:val="00DC4838"/>
    <w:rsid w:val="00DC5C13"/>
    <w:rsid w:val="00DC5FA2"/>
    <w:rsid w:val="00DC69B6"/>
    <w:rsid w:val="00DD1F00"/>
    <w:rsid w:val="00DD6BA8"/>
    <w:rsid w:val="00DD7392"/>
    <w:rsid w:val="00DE56E9"/>
    <w:rsid w:val="00DF01A9"/>
    <w:rsid w:val="00E02EE0"/>
    <w:rsid w:val="00E05AAE"/>
    <w:rsid w:val="00E1320D"/>
    <w:rsid w:val="00E227EC"/>
    <w:rsid w:val="00E2463B"/>
    <w:rsid w:val="00E30061"/>
    <w:rsid w:val="00E3006C"/>
    <w:rsid w:val="00E31238"/>
    <w:rsid w:val="00E3319B"/>
    <w:rsid w:val="00E41406"/>
    <w:rsid w:val="00E41A57"/>
    <w:rsid w:val="00E41F38"/>
    <w:rsid w:val="00E5149B"/>
    <w:rsid w:val="00E54DAA"/>
    <w:rsid w:val="00E554CD"/>
    <w:rsid w:val="00E577E7"/>
    <w:rsid w:val="00E63357"/>
    <w:rsid w:val="00E66F77"/>
    <w:rsid w:val="00E70186"/>
    <w:rsid w:val="00E71779"/>
    <w:rsid w:val="00E76281"/>
    <w:rsid w:val="00E81436"/>
    <w:rsid w:val="00E86D60"/>
    <w:rsid w:val="00E87D98"/>
    <w:rsid w:val="00E930D9"/>
    <w:rsid w:val="00E9577D"/>
    <w:rsid w:val="00E97453"/>
    <w:rsid w:val="00EA19EB"/>
    <w:rsid w:val="00EB0D78"/>
    <w:rsid w:val="00EB1620"/>
    <w:rsid w:val="00EC066F"/>
    <w:rsid w:val="00EE459B"/>
    <w:rsid w:val="00EE5FB6"/>
    <w:rsid w:val="00EE75B7"/>
    <w:rsid w:val="00EF3523"/>
    <w:rsid w:val="00EF4210"/>
    <w:rsid w:val="00EF74F0"/>
    <w:rsid w:val="00EF7A4E"/>
    <w:rsid w:val="00F042FC"/>
    <w:rsid w:val="00F12191"/>
    <w:rsid w:val="00F13A2F"/>
    <w:rsid w:val="00F1496D"/>
    <w:rsid w:val="00F203AF"/>
    <w:rsid w:val="00F209D0"/>
    <w:rsid w:val="00F20EF3"/>
    <w:rsid w:val="00F22F8A"/>
    <w:rsid w:val="00F3697F"/>
    <w:rsid w:val="00F40AA6"/>
    <w:rsid w:val="00F40EF6"/>
    <w:rsid w:val="00F50634"/>
    <w:rsid w:val="00F51445"/>
    <w:rsid w:val="00F54267"/>
    <w:rsid w:val="00F63E2A"/>
    <w:rsid w:val="00F65848"/>
    <w:rsid w:val="00F65C6C"/>
    <w:rsid w:val="00F67B43"/>
    <w:rsid w:val="00F80597"/>
    <w:rsid w:val="00F81CC4"/>
    <w:rsid w:val="00F8361A"/>
    <w:rsid w:val="00F83F23"/>
    <w:rsid w:val="00FA4F1C"/>
    <w:rsid w:val="00FA5ED5"/>
    <w:rsid w:val="00FB2E13"/>
    <w:rsid w:val="00FC2796"/>
    <w:rsid w:val="00FC50C2"/>
    <w:rsid w:val="00FC527C"/>
    <w:rsid w:val="00FC5ADD"/>
    <w:rsid w:val="00FC5F2F"/>
    <w:rsid w:val="00FC64B8"/>
    <w:rsid w:val="00FC6FA5"/>
    <w:rsid w:val="00FC78DB"/>
    <w:rsid w:val="00FD1856"/>
    <w:rsid w:val="00FD47DD"/>
    <w:rsid w:val="00FE187C"/>
    <w:rsid w:val="00FE7730"/>
    <w:rsid w:val="00FF22F5"/>
    <w:rsid w:val="00FF4B71"/>
    <w:rsid w:val="00FF5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FCFF1B7-2754-46D2-9E77-497B9C77F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143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1436"/>
    <w:pPr>
      <w:keepNext/>
      <w:keepLines/>
      <w:spacing w:before="24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A78C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DA78CE"/>
    <w:pPr>
      <w:spacing w:after="0" w:line="240" w:lineRule="auto"/>
    </w:pPr>
    <w:rPr>
      <w:rFonts w:ascii="Verdana" w:hAnsi="Verdana" w:cs="Times New Roman"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E81436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57537"/>
    <w:pPr>
      <w:spacing w:before="240" w:after="240" w:line="276" w:lineRule="auto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7537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ListParagraph">
    <w:name w:val="List Paragraph"/>
    <w:basedOn w:val="Normal"/>
    <w:uiPriority w:val="34"/>
    <w:qFormat/>
    <w:rsid w:val="00FC52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C39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395C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C39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395C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A319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F48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theory.stanford.edu/~aiken/mos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4</TotalTime>
  <Pages>4</Pages>
  <Words>585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User</cp:lastModifiedBy>
  <cp:revision>588</cp:revision>
  <cp:lastPrinted>2018-01-25T12:05:00Z</cp:lastPrinted>
  <dcterms:created xsi:type="dcterms:W3CDTF">2018-01-23T05:59:00Z</dcterms:created>
  <dcterms:modified xsi:type="dcterms:W3CDTF">2018-01-27T14:33:00Z</dcterms:modified>
</cp:coreProperties>
</file>